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271F" w:rsidRPr="00DF271F" w:rsidRDefault="00DF271F" w:rsidP="00DF271F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  <w:t>1. Configuration and Setup</w:t>
      </w:r>
    </w:p>
    <w:p w:rsidR="00DF271F" w:rsidRPr="00DF271F" w:rsidRDefault="00DF271F" w:rsidP="00DF27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>Imports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:</w:t>
      </w:r>
    </w:p>
    <w:p w:rsidR="00DF271F" w:rsidRPr="00DF271F" w:rsidRDefault="00DF271F" w:rsidP="00DF271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Standard modules: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os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logging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datetime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smtplib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, etc.</w:t>
      </w:r>
    </w:p>
    <w:p w:rsidR="00DF271F" w:rsidRPr="00DF271F" w:rsidRDefault="00DF271F" w:rsidP="00DF271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External modules: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lasticsearch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requests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msal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bs4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pandas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, etc.</w:t>
      </w:r>
    </w:p>
    <w:p w:rsidR="00DF271F" w:rsidRPr="00DF271F" w:rsidRDefault="00DF271F" w:rsidP="00DF271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Auto_notify_kibana_events_config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: Holds credentials and </w:t>
      </w:r>
      <w:proofErr w:type="spellStart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config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variables like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_username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SMTP_SERVER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, etc.</w:t>
      </w:r>
    </w:p>
    <w:p w:rsidR="00DF271F" w:rsidRPr="00DF271F" w:rsidRDefault="00DF271F" w:rsidP="00DF27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>Logging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:</w:t>
      </w:r>
    </w:p>
    <w:p w:rsidR="00DF271F" w:rsidRPr="00DF271F" w:rsidRDefault="00DF271F" w:rsidP="00DF271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Creates a timestamped log file inside 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C:\\wwwroot\\AppLogs\\Auto_notify_kibana_events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to log all events/errors for traceability.</w:t>
      </w:r>
    </w:p>
    <w:p w:rsidR="00DF271F" w:rsidRPr="00DF271F" w:rsidRDefault="00DF271F" w:rsidP="00DF271F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  <w:t xml:space="preserve">2. Fetching Alerts from </w:t>
      </w:r>
      <w:proofErr w:type="spellStart"/>
      <w:r w:rsidRPr="00DF271F"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  <w:t>Kibana</w:t>
      </w:r>
      <w:proofErr w:type="spellEnd"/>
    </w:p>
    <w:p w:rsidR="00DF271F" w:rsidRPr="00DF271F" w:rsidRDefault="00DF271F" w:rsidP="00DF271F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 xml:space="preserve">Function: </w:t>
      </w:r>
      <w:proofErr w:type="spellStart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get_alerts_from_</w:t>
      </w:r>
      <w:proofErr w:type="gramStart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kibana</w:t>
      </w:r>
      <w:proofErr w:type="spellEnd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()</w:t>
      </w:r>
      <w:proofErr w:type="gramEnd"/>
    </w:p>
    <w:p w:rsidR="00DF271F" w:rsidRPr="00DF271F" w:rsidRDefault="00DF271F" w:rsidP="00DF27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Makes a query to the 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common-events-*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index using the </w:t>
      </w:r>
      <w:proofErr w:type="spellStart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DSL.</w:t>
      </w:r>
    </w:p>
    <w:p w:rsidR="00DF271F" w:rsidRPr="00DF271F" w:rsidRDefault="00DF271F" w:rsidP="00DF27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Filters alerts generated in the last 5 minutes using a range query on 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@timestamp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.</w:t>
      </w:r>
    </w:p>
    <w:p w:rsidR="00DF271F" w:rsidRPr="00DF271F" w:rsidRDefault="00DF271F" w:rsidP="00DF27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If alerts are found, it logs the count and processes them via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xtracting_data_into_</w:t>
      </w:r>
      <w:proofErr w:type="gram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variable</w:t>
      </w:r>
      <w:proofErr w:type="spellEnd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(</w:t>
      </w:r>
      <w:proofErr w:type="gramEnd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)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.</w:t>
      </w:r>
    </w:p>
    <w:p w:rsidR="00DF271F" w:rsidRPr="00DF271F" w:rsidRDefault="00DF271F" w:rsidP="00DF271F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  <w:t>3. Extracting Alert Fields</w:t>
      </w:r>
    </w:p>
    <w:p w:rsidR="00DF271F" w:rsidRPr="00DF271F" w:rsidRDefault="00DF271F" w:rsidP="00DF271F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 xml:space="preserve">Function: </w:t>
      </w:r>
      <w:proofErr w:type="spellStart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extracting_data_into_</w:t>
      </w:r>
      <w:proofErr w:type="gramStart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variable</w:t>
      </w:r>
      <w:proofErr w:type="spellEnd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(</w:t>
      </w:r>
      <w:proofErr w:type="gramEnd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 xml:space="preserve">result, </w:t>
      </w:r>
      <w:proofErr w:type="spellStart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latest_records</w:t>
      </w:r>
      <w:proofErr w:type="spellEnd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)</w:t>
      </w:r>
    </w:p>
    <w:p w:rsidR="00DF271F" w:rsidRPr="00DF271F" w:rsidRDefault="00DF271F" w:rsidP="00DF271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Loops through each alert (</w:t>
      </w:r>
      <w:proofErr w:type="spellStart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_source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).</w:t>
      </w:r>
    </w:p>
    <w:p w:rsidR="00DF271F" w:rsidRPr="00DF271F" w:rsidRDefault="00DF271F" w:rsidP="00DF271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Extracts the following fields:</w:t>
      </w:r>
    </w:p>
    <w:p w:rsidR="00DF271F" w:rsidRPr="00DF271F" w:rsidRDefault="00DF271F" w:rsidP="00DF271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Source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Node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Title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Level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Blob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Resource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Instance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,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Status</w:t>
      </w:r>
      <w:proofErr w:type="spellEnd"/>
    </w:p>
    <w:p w:rsidR="00DF271F" w:rsidRPr="00DF271F" w:rsidRDefault="00DF271F" w:rsidP="00DF271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The 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_id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of the event </w:t>
      </w:r>
      <w:proofErr w:type="gramStart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is saved</w:t>
      </w:r>
      <w:proofErr w:type="gram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as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unique_id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for building URLs.</w:t>
      </w:r>
    </w:p>
    <w:p w:rsidR="00DF271F" w:rsidRPr="00DF271F" w:rsidRDefault="00DF271F" w:rsidP="00DF271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Logs and prints all this information.</w:t>
      </w:r>
    </w:p>
    <w:p w:rsidR="00DF271F" w:rsidRPr="00DF271F" w:rsidRDefault="00DF271F" w:rsidP="00DF271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Then calls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check_event_in_rule_</w:t>
      </w:r>
      <w:proofErr w:type="gram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index</w:t>
      </w:r>
      <w:proofErr w:type="spellEnd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(</w:t>
      </w:r>
      <w:proofErr w:type="gramEnd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...)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to determine if this event matches any predefined rule.</w:t>
      </w:r>
    </w:p>
    <w:p w:rsidR="00DF271F" w:rsidRPr="00DF271F" w:rsidRDefault="00DF271F" w:rsidP="00DF271F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  <w:t>4. Rule-Based Matching</w:t>
      </w:r>
    </w:p>
    <w:p w:rsidR="00DF271F" w:rsidRPr="00DF271F" w:rsidRDefault="00DF271F" w:rsidP="00DF271F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 xml:space="preserve">Function: </w:t>
      </w:r>
      <w:proofErr w:type="spellStart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check_event_in_rule_</w:t>
      </w:r>
      <w:proofErr w:type="gramStart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index</w:t>
      </w:r>
      <w:proofErr w:type="spellEnd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(</w:t>
      </w:r>
      <w:proofErr w:type="gramEnd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...)</w:t>
      </w:r>
    </w:p>
    <w:p w:rsidR="00DF271F" w:rsidRPr="00DF271F" w:rsidRDefault="00DF271F" w:rsidP="00DF27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Searches the 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common-events-notification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index to check if </w:t>
      </w:r>
      <w:proofErr w:type="gramStart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there's</w:t>
      </w:r>
      <w:proofErr w:type="gram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a rule for this event (based on source, node, resource).</w:t>
      </w:r>
    </w:p>
    <w:p w:rsidR="00DF271F" w:rsidRPr="00DF271F" w:rsidRDefault="00DF271F" w:rsidP="00DF27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If found:</w:t>
      </w:r>
    </w:p>
    <w:p w:rsidR="00DF271F" w:rsidRPr="00DF271F" w:rsidRDefault="00DF271F" w:rsidP="00DF271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Extracts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Notifier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and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Owner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.</w:t>
      </w:r>
    </w:p>
    <w:p w:rsidR="00DF271F" w:rsidRPr="00DF271F" w:rsidRDefault="00DF271F" w:rsidP="00DF271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Calls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_found_in_rule_index_send_email_to_</w:t>
      </w:r>
      <w:proofErr w:type="gram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owner</w:t>
      </w:r>
      <w:proofErr w:type="spellEnd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(</w:t>
      </w:r>
      <w:proofErr w:type="gramEnd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...)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.</w:t>
      </w:r>
    </w:p>
    <w:p w:rsidR="00DF271F" w:rsidRPr="00DF271F" w:rsidRDefault="00DF271F" w:rsidP="00DF27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If not found:</w:t>
      </w:r>
    </w:p>
    <w:p w:rsidR="00DF271F" w:rsidRPr="00DF271F" w:rsidRDefault="00DF271F" w:rsidP="00DF271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Sends a default alert email via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_not_found_in_rule_index_send_email_</w:t>
      </w:r>
      <w:proofErr w:type="gram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default</w:t>
      </w:r>
      <w:proofErr w:type="spellEnd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(</w:t>
      </w:r>
      <w:proofErr w:type="gramEnd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...)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.</w:t>
      </w:r>
    </w:p>
    <w:p w:rsidR="00DF271F" w:rsidRPr="00DF271F" w:rsidRDefault="00DF271F" w:rsidP="00DF271F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  <w:lastRenderedPageBreak/>
        <w:t>5. Sending Email Notifications</w:t>
      </w:r>
    </w:p>
    <w:p w:rsidR="00DF271F" w:rsidRPr="00DF271F" w:rsidRDefault="00DF271F" w:rsidP="00DF271F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 xml:space="preserve">Function: </w:t>
      </w:r>
      <w:proofErr w:type="spellStart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event_not_found_in_rule_index_send_email_</w:t>
      </w:r>
      <w:proofErr w:type="gramStart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default</w:t>
      </w:r>
      <w:proofErr w:type="spellEnd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(</w:t>
      </w:r>
      <w:proofErr w:type="gramEnd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...)</w:t>
      </w:r>
    </w:p>
    <w:p w:rsidR="00DF271F" w:rsidRPr="00DF271F" w:rsidRDefault="00DF271F" w:rsidP="00DF27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Sends an email to default recipients when no rule match </w:t>
      </w:r>
      <w:proofErr w:type="gramStart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is found</w:t>
      </w:r>
      <w:proofErr w:type="gram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.</w:t>
      </w:r>
    </w:p>
    <w:p w:rsidR="00DF271F" w:rsidRPr="00DF271F" w:rsidRDefault="00DF271F" w:rsidP="00DF27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Uses the alert severity (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Level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) to set the subject (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Alert Fired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or 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Alert Resolved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).</w:t>
      </w:r>
    </w:p>
    <w:p w:rsidR="00DF271F" w:rsidRPr="00DF271F" w:rsidRDefault="00DF271F" w:rsidP="00DF27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Includes:</w:t>
      </w:r>
    </w:p>
    <w:p w:rsidR="00DF271F" w:rsidRPr="00DF271F" w:rsidRDefault="00DF271F" w:rsidP="00DF271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Full alert details</w:t>
      </w:r>
    </w:p>
    <w:p w:rsidR="00DF271F" w:rsidRPr="00DF271F" w:rsidRDefault="00DF271F" w:rsidP="00DF271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A </w:t>
      </w:r>
      <w:proofErr w:type="spellStart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URL built using the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unique_id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for quick access to the alert in </w:t>
      </w:r>
      <w:proofErr w:type="spellStart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Discover.</w:t>
      </w:r>
    </w:p>
    <w:p w:rsidR="00DF271F" w:rsidRPr="00DF271F" w:rsidRDefault="00DF271F" w:rsidP="00DF271F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 xml:space="preserve">Function: </w:t>
      </w:r>
      <w:proofErr w:type="spellStart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event_found_in_rule_index_send_email_to_</w:t>
      </w:r>
      <w:proofErr w:type="gramStart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owner</w:t>
      </w:r>
      <w:proofErr w:type="spellEnd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(</w:t>
      </w:r>
      <w:proofErr w:type="gramEnd"/>
      <w:r w:rsidRPr="00DF271F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...)</w:t>
      </w:r>
    </w:p>
    <w:p w:rsidR="00DF271F" w:rsidRPr="00DF271F" w:rsidRDefault="00DF271F" w:rsidP="00DF271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Similar to the default email function, but uses the matched rule’s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Owner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and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Notifier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as recipients.</w:t>
      </w:r>
    </w:p>
    <w:p w:rsidR="00DF271F" w:rsidRPr="00DF271F" w:rsidRDefault="00DF271F" w:rsidP="00DF271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Subject and content structure are the same.</w:t>
      </w:r>
    </w:p>
    <w:p w:rsidR="00DF271F" w:rsidRPr="00DF271F" w:rsidRDefault="00DF271F" w:rsidP="00DF271F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</w:p>
    <w:p w:rsidR="00DF271F" w:rsidRPr="00DF271F" w:rsidRDefault="00DF271F" w:rsidP="00DF271F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  <w:t>6. Security and Secrets</w:t>
      </w:r>
    </w:p>
    <w:p w:rsidR="00DF271F" w:rsidRPr="00DF271F" w:rsidRDefault="00DF271F" w:rsidP="00DF271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Email credentials and </w:t>
      </w:r>
      <w:proofErr w:type="spellStart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authentication </w:t>
      </w:r>
      <w:proofErr w:type="gramStart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are secured</w:t>
      </w:r>
      <w:proofErr w:type="gram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via a </w:t>
      </w:r>
      <w:proofErr w:type="spellStart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config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file (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Auto_notify_kibana_events_config.py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).</w:t>
      </w:r>
    </w:p>
    <w:p w:rsidR="00DF271F" w:rsidRPr="00DF271F" w:rsidRDefault="00DF271F" w:rsidP="00DF271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Uses basic authentication (</w:t>
      </w:r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base64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) for </w:t>
      </w:r>
      <w:proofErr w:type="spellStart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.</w:t>
      </w:r>
    </w:p>
    <w:p w:rsidR="00DF271F" w:rsidRPr="00DF271F" w:rsidRDefault="00DF271F" w:rsidP="00DF271F">
      <w:p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</w:p>
    <w:p w:rsidR="00DF271F" w:rsidRPr="00DF271F" w:rsidRDefault="00DF271F" w:rsidP="00DF271F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F271F"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  <w:t>Key Changes Based on Andy’s Feedback:</w:t>
      </w:r>
    </w:p>
    <w:p w:rsidR="00DF271F" w:rsidRPr="00DF271F" w:rsidRDefault="00DF271F" w:rsidP="00DF271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Removed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ventIncidentNo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from the email body.</w:t>
      </w:r>
    </w:p>
    <w:p w:rsidR="00DF271F" w:rsidRPr="00DF271F" w:rsidRDefault="00DF271F" w:rsidP="00DF271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Added </w:t>
      </w:r>
      <w:r w:rsidRPr="00DF271F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>Monitor Everything (ME) URL</w:t>
      </w:r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in the email body using </w:t>
      </w:r>
      <w:proofErr w:type="spellStart"/>
      <w:r w:rsidRPr="00DF271F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unique_id</w:t>
      </w:r>
      <w:proofErr w:type="spellEnd"/>
      <w:r w:rsidRPr="00DF271F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.</w:t>
      </w:r>
    </w:p>
    <w:p w:rsidR="001A6AC9" w:rsidRPr="00DF271F" w:rsidRDefault="00DF271F">
      <w:pPr>
        <w:rPr>
          <w:rFonts w:cstheme="minorHAnsi"/>
        </w:rPr>
      </w:pPr>
      <w:r w:rsidRPr="00DF271F">
        <w:rPr>
          <w:rFonts w:cstheme="minorHAnsi"/>
        </w:rPr>
        <w:t>&lt;p&gt;&lt;b&gt;</w:t>
      </w:r>
      <w:proofErr w:type="spellStart"/>
      <w:proofErr w:type="gramStart"/>
      <w:r w:rsidRPr="00DF271F">
        <w:rPr>
          <w:rFonts w:cstheme="minorHAnsi"/>
        </w:rPr>
        <w:t>EventURL</w:t>
      </w:r>
      <w:proofErr w:type="spellEnd"/>
      <w:r w:rsidRPr="00DF271F">
        <w:rPr>
          <w:rFonts w:cstheme="minorHAnsi"/>
        </w:rPr>
        <w:t>:</w:t>
      </w:r>
      <w:proofErr w:type="gramEnd"/>
      <w:r w:rsidRPr="00DF271F">
        <w:rPr>
          <w:rFonts w:cstheme="minorHAnsi"/>
        </w:rPr>
        <w:t>&lt;/b&gt; &lt;a href="https://kibana.fareportal.com/...common-events-*?id={unique_id}"&gt;...&lt;/a&gt;&lt;/p&gt;</w:t>
      </w:r>
    </w:p>
    <w:p w:rsidR="00DF271F" w:rsidRPr="00DF271F" w:rsidRDefault="00DF271F">
      <w:pPr>
        <w:rPr>
          <w:rFonts w:cstheme="minorHAnsi"/>
        </w:rPr>
      </w:pPr>
    </w:p>
    <w:p w:rsidR="00DF271F" w:rsidRPr="00DF271F" w:rsidRDefault="00DF271F" w:rsidP="00DF271F">
      <w:pPr>
        <w:pStyle w:val="Heading3"/>
        <w:rPr>
          <w:rFonts w:asciiTheme="minorHAnsi" w:hAnsiTheme="minorHAnsi" w:cstheme="minorHAnsi"/>
        </w:rPr>
      </w:pPr>
      <w:r w:rsidRPr="00DF271F">
        <w:rPr>
          <w:rFonts w:asciiTheme="minorHAnsi" w:hAnsiTheme="minorHAnsi" w:cstheme="minorHAnsi"/>
        </w:rPr>
        <w:t>Example Execution Flow:</w:t>
      </w:r>
      <w:bookmarkStart w:id="0" w:name="_GoBack"/>
      <w:bookmarkEnd w:id="0"/>
    </w:p>
    <w:p w:rsidR="00DF271F" w:rsidRPr="00DF271F" w:rsidRDefault="00DF271F" w:rsidP="00DF271F">
      <w:pPr>
        <w:pStyle w:val="NormalWeb"/>
        <w:numPr>
          <w:ilvl w:val="0"/>
          <w:numId w:val="9"/>
        </w:numPr>
        <w:rPr>
          <w:rFonts w:asciiTheme="minorHAnsi" w:hAnsiTheme="minorHAnsi" w:cstheme="minorHAnsi"/>
        </w:rPr>
      </w:pPr>
      <w:r w:rsidRPr="00DF271F">
        <w:rPr>
          <w:rFonts w:asciiTheme="minorHAnsi" w:hAnsiTheme="minorHAnsi" w:cstheme="minorHAnsi"/>
        </w:rPr>
        <w:t xml:space="preserve">Every 5 minutes, the script queries recent alerts from </w:t>
      </w:r>
      <w:proofErr w:type="spellStart"/>
      <w:r w:rsidRPr="00DF271F">
        <w:rPr>
          <w:rFonts w:asciiTheme="minorHAnsi" w:hAnsiTheme="minorHAnsi" w:cstheme="minorHAnsi"/>
        </w:rPr>
        <w:t>Elasticsearch</w:t>
      </w:r>
      <w:proofErr w:type="spellEnd"/>
      <w:r w:rsidRPr="00DF271F">
        <w:rPr>
          <w:rFonts w:asciiTheme="minorHAnsi" w:hAnsiTheme="minorHAnsi" w:cstheme="minorHAnsi"/>
        </w:rPr>
        <w:t>.</w:t>
      </w:r>
    </w:p>
    <w:p w:rsidR="00DF271F" w:rsidRPr="00DF271F" w:rsidRDefault="00DF271F" w:rsidP="00DF271F">
      <w:pPr>
        <w:pStyle w:val="NormalWeb"/>
        <w:numPr>
          <w:ilvl w:val="0"/>
          <w:numId w:val="9"/>
        </w:numPr>
        <w:rPr>
          <w:rFonts w:asciiTheme="minorHAnsi" w:hAnsiTheme="minorHAnsi" w:cstheme="minorHAnsi"/>
        </w:rPr>
      </w:pPr>
      <w:r w:rsidRPr="00DF271F">
        <w:rPr>
          <w:rFonts w:asciiTheme="minorHAnsi" w:hAnsiTheme="minorHAnsi" w:cstheme="minorHAnsi"/>
        </w:rPr>
        <w:t>Each alert is processed and logged.</w:t>
      </w:r>
    </w:p>
    <w:p w:rsidR="00DF271F" w:rsidRPr="00DF271F" w:rsidRDefault="00DF271F" w:rsidP="00DF271F">
      <w:pPr>
        <w:pStyle w:val="NormalWeb"/>
        <w:numPr>
          <w:ilvl w:val="0"/>
          <w:numId w:val="9"/>
        </w:numPr>
        <w:rPr>
          <w:rFonts w:asciiTheme="minorHAnsi" w:hAnsiTheme="minorHAnsi" w:cstheme="minorHAnsi"/>
        </w:rPr>
      </w:pPr>
      <w:r w:rsidRPr="00DF271F">
        <w:rPr>
          <w:rFonts w:asciiTheme="minorHAnsi" w:hAnsiTheme="minorHAnsi" w:cstheme="minorHAnsi"/>
        </w:rPr>
        <w:t xml:space="preserve">If matched in the rule index, a notification </w:t>
      </w:r>
      <w:proofErr w:type="gramStart"/>
      <w:r w:rsidRPr="00DF271F">
        <w:rPr>
          <w:rFonts w:asciiTheme="minorHAnsi" w:hAnsiTheme="minorHAnsi" w:cstheme="minorHAnsi"/>
        </w:rPr>
        <w:t>is sent</w:t>
      </w:r>
      <w:proofErr w:type="gramEnd"/>
      <w:r w:rsidRPr="00DF271F">
        <w:rPr>
          <w:rFonts w:asciiTheme="minorHAnsi" w:hAnsiTheme="minorHAnsi" w:cstheme="minorHAnsi"/>
        </w:rPr>
        <w:t xml:space="preserve"> to the owner.</w:t>
      </w:r>
    </w:p>
    <w:p w:rsidR="00DF271F" w:rsidRPr="00DF271F" w:rsidRDefault="00DF271F" w:rsidP="00DF271F">
      <w:pPr>
        <w:pStyle w:val="NormalWeb"/>
        <w:numPr>
          <w:ilvl w:val="0"/>
          <w:numId w:val="9"/>
        </w:numPr>
        <w:rPr>
          <w:rFonts w:asciiTheme="minorHAnsi" w:hAnsiTheme="minorHAnsi" w:cstheme="minorHAnsi"/>
        </w:rPr>
      </w:pPr>
      <w:r w:rsidRPr="00DF271F">
        <w:rPr>
          <w:rFonts w:asciiTheme="minorHAnsi" w:hAnsiTheme="minorHAnsi" w:cstheme="minorHAnsi"/>
        </w:rPr>
        <w:t xml:space="preserve">If not, a default notification </w:t>
      </w:r>
      <w:proofErr w:type="gramStart"/>
      <w:r w:rsidRPr="00DF271F">
        <w:rPr>
          <w:rFonts w:asciiTheme="minorHAnsi" w:hAnsiTheme="minorHAnsi" w:cstheme="minorHAnsi"/>
        </w:rPr>
        <w:t>is sent</w:t>
      </w:r>
      <w:proofErr w:type="gramEnd"/>
      <w:r w:rsidRPr="00DF271F">
        <w:rPr>
          <w:rFonts w:asciiTheme="minorHAnsi" w:hAnsiTheme="minorHAnsi" w:cstheme="minorHAnsi"/>
        </w:rPr>
        <w:t xml:space="preserve"> to a </w:t>
      </w:r>
      <w:proofErr w:type="spellStart"/>
      <w:r w:rsidRPr="00DF271F">
        <w:rPr>
          <w:rFonts w:asciiTheme="minorHAnsi" w:hAnsiTheme="minorHAnsi" w:cstheme="minorHAnsi"/>
        </w:rPr>
        <w:t>fallback</w:t>
      </w:r>
      <w:proofErr w:type="spellEnd"/>
      <w:r w:rsidRPr="00DF271F">
        <w:rPr>
          <w:rFonts w:asciiTheme="minorHAnsi" w:hAnsiTheme="minorHAnsi" w:cstheme="minorHAnsi"/>
        </w:rPr>
        <w:t xml:space="preserve"> email address.</w:t>
      </w:r>
    </w:p>
    <w:p w:rsidR="00DF271F" w:rsidRPr="00DF271F" w:rsidRDefault="00DF271F">
      <w:pPr>
        <w:rPr>
          <w:rFonts w:cstheme="minorHAnsi"/>
        </w:rPr>
      </w:pPr>
    </w:p>
    <w:sectPr w:rsidR="00DF271F" w:rsidRPr="00DF27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136AA"/>
    <w:multiLevelType w:val="multilevel"/>
    <w:tmpl w:val="C8BEC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A77AE7"/>
    <w:multiLevelType w:val="multilevel"/>
    <w:tmpl w:val="8570B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2F7EE9"/>
    <w:multiLevelType w:val="multilevel"/>
    <w:tmpl w:val="10C6D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A97B7A"/>
    <w:multiLevelType w:val="multilevel"/>
    <w:tmpl w:val="956A6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B46111"/>
    <w:multiLevelType w:val="multilevel"/>
    <w:tmpl w:val="13669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18F4F90"/>
    <w:multiLevelType w:val="multilevel"/>
    <w:tmpl w:val="1820F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73321E"/>
    <w:multiLevelType w:val="multilevel"/>
    <w:tmpl w:val="C4F447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364C0C"/>
    <w:multiLevelType w:val="multilevel"/>
    <w:tmpl w:val="56429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775F5D"/>
    <w:multiLevelType w:val="multilevel"/>
    <w:tmpl w:val="7E226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0"/>
  </w:num>
  <w:num w:numId="5">
    <w:abstractNumId w:val="8"/>
  </w:num>
  <w:num w:numId="6">
    <w:abstractNumId w:val="2"/>
  </w:num>
  <w:num w:numId="7">
    <w:abstractNumId w:val="1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K0NDE0MbY0NTU2tzBQ0lEKTi0uzszPAykwrAUAdcIYcCwAAAA="/>
  </w:docVars>
  <w:rsids>
    <w:rsidRoot w:val="00DF271F"/>
    <w:rsid w:val="001A6AC9"/>
    <w:rsid w:val="00DF2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C4107"/>
  <w15:chartTrackingRefBased/>
  <w15:docId w15:val="{4120E9BD-F47D-42D1-8AE6-649BE0C2E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F271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DF271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F271F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DF271F"/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DF271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F27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DF271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1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1</Words>
  <Characters>2463</Characters>
  <Application>Microsoft Office Word</Application>
  <DocSecurity>0</DocSecurity>
  <Lines>20</Lines>
  <Paragraphs>5</Paragraphs>
  <ScaleCrop>false</ScaleCrop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5-05-29T12:09:00Z</dcterms:created>
  <dcterms:modified xsi:type="dcterms:W3CDTF">2025-05-29T12:10:00Z</dcterms:modified>
</cp:coreProperties>
</file>